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3386E" w14:textId="21CEDAF3" w:rsidR="00C7279F" w:rsidRDefault="000B1A18" w:rsidP="00B744EE">
      <w:pPr>
        <w:spacing w:after="0" w:line="240" w:lineRule="auto"/>
        <w:jc w:val="center"/>
      </w:pPr>
      <w:r>
        <w:t>Management Committee Regular Meeting</w:t>
      </w:r>
    </w:p>
    <w:p w14:paraId="3DB8209F" w14:textId="2F861147" w:rsidR="000B1A18" w:rsidRDefault="009A4692" w:rsidP="000B1A18">
      <w:pPr>
        <w:spacing w:after="0" w:line="240" w:lineRule="auto"/>
        <w:jc w:val="center"/>
      </w:pPr>
      <w:r>
        <w:t>Wednesday, Nov. 1</w:t>
      </w:r>
      <w:r w:rsidR="00217209">
        <w:t>6</w:t>
      </w:r>
      <w:r>
        <w:br/>
        <w:t>2-4 pm</w:t>
      </w:r>
    </w:p>
    <w:p w14:paraId="35BB8F9B" w14:textId="77777777" w:rsidR="00D63EF1" w:rsidRPr="00DE54EA" w:rsidRDefault="00D63EF1" w:rsidP="000B1A18">
      <w:pPr>
        <w:spacing w:after="0" w:line="240" w:lineRule="auto"/>
        <w:jc w:val="center"/>
        <w:rPr>
          <w:b/>
        </w:rPr>
      </w:pPr>
    </w:p>
    <w:p w14:paraId="4B251CD7" w14:textId="05801F18" w:rsidR="00133535" w:rsidRPr="00133535" w:rsidRDefault="00D63EF1" w:rsidP="000B1A18">
      <w:pPr>
        <w:spacing w:after="0" w:line="240" w:lineRule="auto"/>
        <w:jc w:val="center"/>
        <w:rPr>
          <w:b/>
        </w:rPr>
      </w:pPr>
      <w:r>
        <w:rPr>
          <w:b/>
        </w:rPr>
        <w:t xml:space="preserve">Physical </w:t>
      </w:r>
      <w:r w:rsidR="00133535" w:rsidRPr="00133535">
        <w:rPr>
          <w:b/>
        </w:rPr>
        <w:t>Location:</w:t>
      </w:r>
    </w:p>
    <w:p w14:paraId="201BAC8F" w14:textId="6CE87CDF" w:rsidR="000717D1" w:rsidRDefault="00731629" w:rsidP="000B1A18">
      <w:pPr>
        <w:spacing w:after="0" w:line="240" w:lineRule="auto"/>
        <w:jc w:val="center"/>
      </w:pPr>
      <w:r>
        <w:t>Siskiyou Economic Development Council Office</w:t>
      </w:r>
    </w:p>
    <w:p w14:paraId="2E0B6AED" w14:textId="5FDA5DA4" w:rsidR="00731629" w:rsidRDefault="00731629" w:rsidP="000B1A18">
      <w:pPr>
        <w:spacing w:after="0" w:line="240" w:lineRule="auto"/>
        <w:jc w:val="center"/>
      </w:pPr>
      <w:r>
        <w:t>1512 S. Oregon St Yreka, CA 96097</w:t>
      </w:r>
    </w:p>
    <w:p w14:paraId="7EC123F9" w14:textId="77777777" w:rsidR="00D63EF1" w:rsidRDefault="00D63EF1" w:rsidP="000B1A18">
      <w:pPr>
        <w:spacing w:after="0" w:line="240" w:lineRule="auto"/>
        <w:jc w:val="center"/>
      </w:pPr>
    </w:p>
    <w:p w14:paraId="2803C5E3" w14:textId="5C8B8E56" w:rsidR="00714B88" w:rsidRDefault="009058B8" w:rsidP="000B1A18">
      <w:pPr>
        <w:spacing w:after="0" w:line="240" w:lineRule="auto"/>
        <w:jc w:val="center"/>
        <w:rPr>
          <w:b/>
        </w:rPr>
      </w:pPr>
      <w:r>
        <w:rPr>
          <w:b/>
        </w:rPr>
        <w:t>Remote</w:t>
      </w:r>
      <w:r w:rsidR="00D63EF1">
        <w:rPr>
          <w:b/>
        </w:rPr>
        <w:t xml:space="preserve"> </w:t>
      </w:r>
      <w:r>
        <w:rPr>
          <w:b/>
        </w:rPr>
        <w:t>Option</w:t>
      </w:r>
      <w:r w:rsidR="00714B88" w:rsidRPr="00714B88">
        <w:rPr>
          <w:b/>
        </w:rPr>
        <w:t>:</w:t>
      </w:r>
    </w:p>
    <w:p w14:paraId="15953094" w14:textId="63ED141A" w:rsidR="009A4692" w:rsidRDefault="009A4692" w:rsidP="009A4692">
      <w:pPr>
        <w:jc w:val="center"/>
      </w:pPr>
      <w:r>
        <w:t>https://us02web.zoom.us/j/88688525461</w:t>
      </w:r>
    </w:p>
    <w:p w14:paraId="64F2A0C3" w14:textId="1775615B" w:rsidR="009058B8" w:rsidRDefault="009058B8" w:rsidP="009058B8">
      <w:pPr>
        <w:jc w:val="center"/>
      </w:pPr>
    </w:p>
    <w:p w14:paraId="7DE9F14A" w14:textId="77777777" w:rsidR="0027244C" w:rsidRDefault="0027244C" w:rsidP="0027244C">
      <w:pPr>
        <w:spacing w:after="0" w:line="240" w:lineRule="auto"/>
      </w:pPr>
    </w:p>
    <w:p w14:paraId="1FF67323" w14:textId="77777777" w:rsidR="008B5FDA" w:rsidRPr="0027244C" w:rsidRDefault="008B5FDA" w:rsidP="008B5FDA">
      <w:pPr>
        <w:pStyle w:val="ListParagraph"/>
        <w:numPr>
          <w:ilvl w:val="0"/>
          <w:numId w:val="4"/>
        </w:numPr>
        <w:spacing w:after="0" w:line="240" w:lineRule="auto"/>
        <w:rPr>
          <w:b/>
        </w:rPr>
      </w:pPr>
      <w:r w:rsidRPr="0027244C">
        <w:rPr>
          <w:b/>
        </w:rPr>
        <w:t>Call to Order</w:t>
      </w:r>
      <w:r>
        <w:rPr>
          <w:b/>
        </w:rPr>
        <w:t>:</w:t>
      </w:r>
    </w:p>
    <w:p w14:paraId="53A94630" w14:textId="77777777" w:rsidR="008B5FDA" w:rsidRDefault="008B5FDA" w:rsidP="008B5FDA">
      <w:pPr>
        <w:pStyle w:val="ListParagraph"/>
        <w:spacing w:after="0" w:line="240" w:lineRule="auto"/>
        <w:ind w:left="1080"/>
        <w:rPr>
          <w:b/>
        </w:rPr>
      </w:pPr>
    </w:p>
    <w:p w14:paraId="19195CA1" w14:textId="77777777" w:rsidR="00E71597" w:rsidRDefault="0027244C" w:rsidP="00E71597">
      <w:pPr>
        <w:pStyle w:val="ListParagraph"/>
        <w:numPr>
          <w:ilvl w:val="0"/>
          <w:numId w:val="4"/>
        </w:numPr>
        <w:spacing w:after="0" w:line="240" w:lineRule="auto"/>
        <w:rPr>
          <w:b/>
        </w:rPr>
      </w:pPr>
      <w:r w:rsidRPr="0027244C">
        <w:rPr>
          <w:b/>
        </w:rPr>
        <w:t>Roll Call</w:t>
      </w:r>
      <w:r w:rsidR="00E71597">
        <w:rPr>
          <w:b/>
        </w:rPr>
        <w:t>:</w:t>
      </w:r>
    </w:p>
    <w:p w14:paraId="75C0BDE1" w14:textId="3E18674B" w:rsidR="008B5FDA" w:rsidRPr="008B5FDA" w:rsidRDefault="0027244C" w:rsidP="008B5FDA">
      <w:pPr>
        <w:spacing w:after="0" w:line="240" w:lineRule="auto"/>
        <w:ind w:left="720"/>
      </w:pPr>
      <w:r>
        <w:t>Discover Siskiyou Management Committee members</w:t>
      </w:r>
      <w:r w:rsidR="004C046C">
        <w:t xml:space="preserve">; </w:t>
      </w:r>
      <w:r w:rsidR="00C7279F">
        <w:t xml:space="preserve">Louie Dewey </w:t>
      </w:r>
      <w:r w:rsidR="004C046C">
        <w:t xml:space="preserve">(Chairperson), </w:t>
      </w:r>
      <w:r>
        <w:t>Margaret Dean (Treasurer), Aman Dhillon (Board Member),</w:t>
      </w:r>
      <w:r w:rsidR="00D13D6A">
        <w:t xml:space="preserve"> Darlene Mathis (Board Member)</w:t>
      </w:r>
      <w:r>
        <w:t xml:space="preserve">, </w:t>
      </w:r>
      <w:r w:rsidR="00A61652">
        <w:t>Lowell Pratt</w:t>
      </w:r>
      <w:r>
        <w:t xml:space="preserve"> (Board Member)</w:t>
      </w:r>
      <w:r w:rsidR="000C436F">
        <w:t>, Mark Lilley (Board Member)</w:t>
      </w:r>
    </w:p>
    <w:p w14:paraId="74A6F87B" w14:textId="77777777" w:rsidR="000B1A18" w:rsidRDefault="000B1A18" w:rsidP="000B1A18">
      <w:pPr>
        <w:spacing w:after="0" w:line="240" w:lineRule="auto"/>
      </w:pPr>
    </w:p>
    <w:p w14:paraId="44976FF5" w14:textId="2D0017A3" w:rsidR="000B1A18" w:rsidRPr="0027244C" w:rsidRDefault="000B1A18" w:rsidP="0027244C">
      <w:pPr>
        <w:pStyle w:val="ListParagraph"/>
        <w:numPr>
          <w:ilvl w:val="0"/>
          <w:numId w:val="4"/>
        </w:numPr>
        <w:spacing w:after="0" w:line="240" w:lineRule="auto"/>
        <w:rPr>
          <w:b/>
        </w:rPr>
      </w:pPr>
      <w:r w:rsidRPr="0027244C">
        <w:rPr>
          <w:b/>
        </w:rPr>
        <w:t>Public Comment</w:t>
      </w:r>
      <w:r w:rsidR="00E71597">
        <w:rPr>
          <w:b/>
        </w:rPr>
        <w:t>:</w:t>
      </w:r>
    </w:p>
    <w:p w14:paraId="5F71A863" w14:textId="44239846" w:rsidR="006A6FD2" w:rsidRPr="006A6FD2" w:rsidRDefault="006A6FD2" w:rsidP="006A6FD2">
      <w:pPr>
        <w:pStyle w:val="Default"/>
        <w:ind w:left="720"/>
      </w:pPr>
      <w:r w:rsidRPr="006A6FD2">
        <w:rPr>
          <w:sz w:val="22"/>
          <w:szCs w:val="22"/>
        </w:rPr>
        <w:t xml:space="preserve">Public Comment for ALL items on or not otherwise on the </w:t>
      </w:r>
      <w:proofErr w:type="gramStart"/>
      <w:r w:rsidRPr="006A6FD2">
        <w:rPr>
          <w:sz w:val="22"/>
          <w:szCs w:val="22"/>
        </w:rPr>
        <w:t>Agenda</w:t>
      </w:r>
      <w:proofErr w:type="gramEnd"/>
      <w:r w:rsidRPr="006A6FD2">
        <w:rPr>
          <w:sz w:val="22"/>
          <w:szCs w:val="22"/>
        </w:rPr>
        <w:t>. Public comments may be limited, at the discretion of the board chair, to a maximum of three (3) minutes per presentation.</w:t>
      </w:r>
    </w:p>
    <w:p w14:paraId="4C1D7800" w14:textId="77777777" w:rsidR="0027244C" w:rsidRDefault="0027244C" w:rsidP="000B1A18">
      <w:pPr>
        <w:spacing w:after="0" w:line="240" w:lineRule="auto"/>
      </w:pPr>
    </w:p>
    <w:p w14:paraId="5198596E" w14:textId="0C011711" w:rsidR="000B1A18" w:rsidRDefault="000B1A18" w:rsidP="0027244C">
      <w:pPr>
        <w:pStyle w:val="ListParagraph"/>
        <w:numPr>
          <w:ilvl w:val="0"/>
          <w:numId w:val="4"/>
        </w:numPr>
        <w:spacing w:after="0" w:line="240" w:lineRule="auto"/>
        <w:rPr>
          <w:b/>
        </w:rPr>
      </w:pPr>
      <w:r w:rsidRPr="0027244C">
        <w:rPr>
          <w:b/>
        </w:rPr>
        <w:t>Consent Items:</w:t>
      </w:r>
    </w:p>
    <w:p w14:paraId="20DE9E2D" w14:textId="6079B445" w:rsidR="00EF5BA3" w:rsidRDefault="00EF5BA3" w:rsidP="00EF5BA3">
      <w:pPr>
        <w:pStyle w:val="ListParagraph"/>
        <w:spacing w:after="0" w:line="240" w:lineRule="auto"/>
      </w:pPr>
      <w:r>
        <w:t>-</w:t>
      </w:r>
      <w:r w:rsidRPr="00EF5BA3">
        <w:t>None</w:t>
      </w:r>
      <w:r>
        <w:t>-</w:t>
      </w:r>
    </w:p>
    <w:p w14:paraId="29A85071" w14:textId="77777777" w:rsidR="00EF5BA3" w:rsidRPr="00EF5BA3" w:rsidRDefault="00EF5BA3" w:rsidP="00EF5BA3">
      <w:pPr>
        <w:pStyle w:val="ListParagraph"/>
        <w:spacing w:after="0" w:line="240" w:lineRule="auto"/>
      </w:pPr>
    </w:p>
    <w:p w14:paraId="446692A8" w14:textId="21448AEB" w:rsidR="00C7279F" w:rsidRDefault="00C7279F" w:rsidP="00EF5BA3">
      <w:pPr>
        <w:pStyle w:val="ListParagraph"/>
        <w:numPr>
          <w:ilvl w:val="0"/>
          <w:numId w:val="4"/>
        </w:numPr>
        <w:spacing w:after="0" w:line="240" w:lineRule="auto"/>
        <w:rPr>
          <w:b/>
        </w:rPr>
      </w:pPr>
      <w:r>
        <w:rPr>
          <w:b/>
        </w:rPr>
        <w:t>Discussion Items:</w:t>
      </w:r>
    </w:p>
    <w:p w14:paraId="2F4E9E47" w14:textId="761AD59E" w:rsidR="00217209" w:rsidRDefault="00217209" w:rsidP="00217209">
      <w:pPr>
        <w:pStyle w:val="ListParagraph"/>
        <w:numPr>
          <w:ilvl w:val="1"/>
          <w:numId w:val="4"/>
        </w:numPr>
        <w:spacing w:after="0" w:line="240" w:lineRule="auto"/>
      </w:pPr>
      <w:r>
        <w:t>Management Committee Updates</w:t>
      </w:r>
    </w:p>
    <w:p w14:paraId="7E8207B4" w14:textId="5E49C215" w:rsidR="00217209" w:rsidRDefault="00217209" w:rsidP="00217209">
      <w:pPr>
        <w:pStyle w:val="ListParagraph"/>
        <w:numPr>
          <w:ilvl w:val="1"/>
          <w:numId w:val="4"/>
        </w:numPr>
        <w:spacing w:after="0" w:line="240" w:lineRule="auto"/>
      </w:pPr>
      <w:r>
        <w:t>Guest Introductions</w:t>
      </w:r>
    </w:p>
    <w:p w14:paraId="4EA78C46" w14:textId="69D540CF" w:rsidR="00217209" w:rsidRDefault="00217209" w:rsidP="00217209">
      <w:pPr>
        <w:pStyle w:val="ListParagraph"/>
        <w:numPr>
          <w:ilvl w:val="2"/>
          <w:numId w:val="4"/>
        </w:numPr>
        <w:spacing w:after="0" w:line="240" w:lineRule="auto"/>
      </w:pPr>
      <w:r>
        <w:t>April LaFrance + Jenny-Lynn Buntin, Summit Lofts</w:t>
      </w:r>
    </w:p>
    <w:p w14:paraId="5D921503" w14:textId="52C66697" w:rsidR="00C7279F" w:rsidRPr="00C7279F" w:rsidRDefault="00C7279F" w:rsidP="00C7279F">
      <w:pPr>
        <w:pStyle w:val="ListParagraph"/>
        <w:numPr>
          <w:ilvl w:val="1"/>
          <w:numId w:val="4"/>
        </w:numPr>
        <w:spacing w:after="0" w:line="240" w:lineRule="auto"/>
      </w:pPr>
      <w:r>
        <w:t>Staff Reports</w:t>
      </w:r>
    </w:p>
    <w:p w14:paraId="46BCC172" w14:textId="4751AC5D" w:rsidR="00470EDF" w:rsidRDefault="00731629" w:rsidP="00470EDF">
      <w:pPr>
        <w:pStyle w:val="ListParagraph"/>
        <w:numPr>
          <w:ilvl w:val="2"/>
          <w:numId w:val="4"/>
        </w:numPr>
        <w:spacing w:after="0" w:line="240" w:lineRule="auto"/>
      </w:pPr>
      <w:r>
        <w:t>Marketing Update</w:t>
      </w:r>
    </w:p>
    <w:p w14:paraId="64091D1A" w14:textId="0121251B" w:rsidR="0027327B" w:rsidRDefault="00731629" w:rsidP="00B63D4A">
      <w:pPr>
        <w:pStyle w:val="ListParagraph"/>
        <w:numPr>
          <w:ilvl w:val="2"/>
          <w:numId w:val="4"/>
        </w:numPr>
        <w:spacing w:after="0" w:line="240" w:lineRule="auto"/>
      </w:pPr>
      <w:r>
        <w:t>Events Update</w:t>
      </w:r>
    </w:p>
    <w:p w14:paraId="752D6961" w14:textId="77777777" w:rsidR="00DE54EA" w:rsidRDefault="00DE54EA" w:rsidP="00DE54EA">
      <w:pPr>
        <w:spacing w:after="0" w:line="240" w:lineRule="auto"/>
        <w:ind w:left="1980"/>
      </w:pPr>
    </w:p>
    <w:p w14:paraId="27E137C2" w14:textId="51B268AD" w:rsidR="00EF5BA3" w:rsidRDefault="00EF5BA3" w:rsidP="00EF5BA3">
      <w:pPr>
        <w:pStyle w:val="ListParagraph"/>
        <w:numPr>
          <w:ilvl w:val="0"/>
          <w:numId w:val="4"/>
        </w:numPr>
        <w:spacing w:after="0" w:line="240" w:lineRule="auto"/>
        <w:rPr>
          <w:b/>
        </w:rPr>
      </w:pPr>
      <w:bookmarkStart w:id="0" w:name="_Hlk534296237"/>
      <w:r w:rsidRPr="008D3FF5">
        <w:rPr>
          <w:b/>
        </w:rPr>
        <w:t>Action Items:</w:t>
      </w:r>
    </w:p>
    <w:bookmarkEnd w:id="0"/>
    <w:p w14:paraId="30ECA62C" w14:textId="411D9230" w:rsidR="00DB5818" w:rsidRPr="00BB2528" w:rsidRDefault="00DB5818" w:rsidP="0000734D">
      <w:pPr>
        <w:pStyle w:val="ListParagraph"/>
        <w:numPr>
          <w:ilvl w:val="1"/>
          <w:numId w:val="4"/>
        </w:numPr>
        <w:spacing w:after="0" w:line="240" w:lineRule="auto"/>
      </w:pPr>
      <w:r w:rsidRPr="00BB2528">
        <w:t>Approval of Management Committee Meeting</w:t>
      </w:r>
      <w:r w:rsidR="00FE0CE4">
        <w:t xml:space="preserve"> Minutes dated</w:t>
      </w:r>
      <w:r w:rsidR="00AD2DC1">
        <w:t xml:space="preserve"> </w:t>
      </w:r>
      <w:r w:rsidR="009E3E9A">
        <w:t>August 10</w:t>
      </w:r>
      <w:r w:rsidR="00FE0CE4">
        <w:t>, 2022</w:t>
      </w:r>
    </w:p>
    <w:p w14:paraId="409967CD" w14:textId="7DA49061" w:rsidR="00BB2528" w:rsidRPr="00BB2528" w:rsidRDefault="00890521" w:rsidP="00BB2528">
      <w:pPr>
        <w:pStyle w:val="ListParagraph"/>
        <w:numPr>
          <w:ilvl w:val="2"/>
          <w:numId w:val="4"/>
        </w:numPr>
        <w:spacing w:after="0" w:line="240" w:lineRule="auto"/>
      </w:pPr>
      <w:r>
        <w:t>Committee</w:t>
      </w:r>
      <w:r w:rsidR="006F786F">
        <w:t xml:space="preserve"> to review, discuss, and vote to approve the </w:t>
      </w:r>
      <w:r w:rsidR="009E3E9A">
        <w:t>August 10</w:t>
      </w:r>
      <w:r w:rsidR="00FE0CE4">
        <w:t xml:space="preserve">, </w:t>
      </w:r>
      <w:proofErr w:type="gramStart"/>
      <w:r w:rsidR="00FE0CE4">
        <w:t>2022</w:t>
      </w:r>
      <w:proofErr w:type="gramEnd"/>
      <w:r w:rsidR="006F786F">
        <w:t xml:space="preserve"> meeting minutes.</w:t>
      </w:r>
    </w:p>
    <w:p w14:paraId="00D90902" w14:textId="1094A75E" w:rsidR="00C7279F" w:rsidRPr="00BB2528" w:rsidRDefault="0048427F" w:rsidP="0000734D">
      <w:pPr>
        <w:pStyle w:val="ListParagraph"/>
        <w:numPr>
          <w:ilvl w:val="1"/>
          <w:numId w:val="4"/>
        </w:numPr>
        <w:spacing w:after="0" w:line="240" w:lineRule="auto"/>
      </w:pPr>
      <w:r w:rsidRPr="00BB2528">
        <w:t xml:space="preserve">Approval of </w:t>
      </w:r>
      <w:r w:rsidR="00BD6EE6">
        <w:t>Sept 30</w:t>
      </w:r>
      <w:r w:rsidR="00FE0CE4">
        <w:t xml:space="preserve">, </w:t>
      </w:r>
      <w:proofErr w:type="gramStart"/>
      <w:r w:rsidR="00FE0CE4">
        <w:t>2022</w:t>
      </w:r>
      <w:proofErr w:type="gramEnd"/>
      <w:r w:rsidRPr="00BB2528">
        <w:t xml:space="preserve"> Financials</w:t>
      </w:r>
    </w:p>
    <w:p w14:paraId="037886B4" w14:textId="2FAE9878" w:rsidR="0048427F" w:rsidRDefault="0048427F" w:rsidP="0048427F">
      <w:pPr>
        <w:pStyle w:val="ListParagraph"/>
        <w:numPr>
          <w:ilvl w:val="2"/>
          <w:numId w:val="4"/>
        </w:numPr>
        <w:spacing w:after="0" w:line="240" w:lineRule="auto"/>
      </w:pPr>
      <w:r w:rsidRPr="0048427F">
        <w:lastRenderedPageBreak/>
        <w:t xml:space="preserve">Committee to review, discuss, and vote to approve the </w:t>
      </w:r>
      <w:r w:rsidR="00470EDF">
        <w:t>Sept 30</w:t>
      </w:r>
      <w:r w:rsidR="00FE0CE4">
        <w:t xml:space="preserve">, </w:t>
      </w:r>
      <w:proofErr w:type="gramStart"/>
      <w:r w:rsidR="00FE0CE4">
        <w:t>2022</w:t>
      </w:r>
      <w:proofErr w:type="gramEnd"/>
      <w:r w:rsidR="00FE0CE4" w:rsidRPr="00BB2528">
        <w:t xml:space="preserve"> </w:t>
      </w:r>
      <w:r w:rsidR="00470EDF">
        <w:t>Financials</w:t>
      </w:r>
    </w:p>
    <w:p w14:paraId="47110EF0" w14:textId="3BBA660B" w:rsidR="00217209" w:rsidRPr="00604E97" w:rsidRDefault="00217209" w:rsidP="00217209">
      <w:pPr>
        <w:pStyle w:val="ListParagraph"/>
        <w:numPr>
          <w:ilvl w:val="1"/>
          <w:numId w:val="4"/>
        </w:numPr>
        <w:spacing w:after="0" w:line="240" w:lineRule="auto"/>
        <w:ind w:left="1710"/>
      </w:pPr>
      <w:r w:rsidRPr="00604E97">
        <w:t xml:space="preserve">Discussion/possible action: Create Ad-Hoc Nominating Committee for open Management </w:t>
      </w:r>
      <w:proofErr w:type="spellStart"/>
      <w:r w:rsidRPr="00604E97">
        <w:t>Commmitee</w:t>
      </w:r>
      <w:proofErr w:type="spellEnd"/>
      <w:r w:rsidRPr="00604E97">
        <w:t xml:space="preserve"> Member seat</w:t>
      </w:r>
      <w:r>
        <w:t>(s)</w:t>
      </w:r>
    </w:p>
    <w:p w14:paraId="581C0C4F" w14:textId="07097667" w:rsidR="00217209" w:rsidRDefault="00217209" w:rsidP="00217209">
      <w:pPr>
        <w:pStyle w:val="ListParagraph"/>
        <w:numPr>
          <w:ilvl w:val="2"/>
          <w:numId w:val="4"/>
        </w:numPr>
        <w:spacing w:after="0" w:line="240" w:lineRule="auto"/>
      </w:pPr>
      <w:r w:rsidRPr="00604E97">
        <w:t>Committee to discuss</w:t>
      </w:r>
      <w:r>
        <w:t xml:space="preserve"> and vote on creating a two-member</w:t>
      </w:r>
      <w:r w:rsidRPr="00604E97">
        <w:t xml:space="preserve"> ad-hoc committee to </w:t>
      </w:r>
      <w:r>
        <w:t xml:space="preserve">conduct </w:t>
      </w:r>
      <w:r w:rsidRPr="00604E97">
        <w:t>interview</w:t>
      </w:r>
      <w:r>
        <w:t>s</w:t>
      </w:r>
      <w:r w:rsidRPr="00604E97">
        <w:t xml:space="preserve"> and make recommendations for open management committee seat</w:t>
      </w:r>
    </w:p>
    <w:p w14:paraId="4D9D9137" w14:textId="77777777" w:rsidR="003D7498" w:rsidRPr="00B63D4A" w:rsidRDefault="003D7498" w:rsidP="009931A8">
      <w:pPr>
        <w:pStyle w:val="Default"/>
        <w:ind w:left="1350"/>
        <w:rPr>
          <w:sz w:val="22"/>
          <w:szCs w:val="22"/>
        </w:rPr>
      </w:pPr>
    </w:p>
    <w:p w14:paraId="5CABC1E1" w14:textId="20312463" w:rsidR="000B1A18" w:rsidRDefault="000B1A18" w:rsidP="000B1A18">
      <w:pPr>
        <w:spacing w:after="0" w:line="240" w:lineRule="auto"/>
      </w:pPr>
    </w:p>
    <w:p w14:paraId="2927647F" w14:textId="5EB40A11" w:rsidR="008069B3" w:rsidRPr="007549B5" w:rsidRDefault="000B1A18" w:rsidP="229489D7">
      <w:pPr>
        <w:pStyle w:val="ListParagraph"/>
        <w:numPr>
          <w:ilvl w:val="0"/>
          <w:numId w:val="4"/>
        </w:numPr>
        <w:spacing w:after="0" w:line="240" w:lineRule="auto"/>
        <w:rPr>
          <w:b/>
          <w:bCs/>
        </w:rPr>
      </w:pPr>
      <w:r w:rsidRPr="229489D7">
        <w:rPr>
          <w:b/>
          <w:bCs/>
        </w:rPr>
        <w:t xml:space="preserve">Adjournment of </w:t>
      </w:r>
      <w:r w:rsidR="00EF5BA3" w:rsidRPr="229489D7">
        <w:rPr>
          <w:b/>
          <w:bCs/>
        </w:rPr>
        <w:t>Management Committee</w:t>
      </w:r>
      <w:r w:rsidRPr="229489D7">
        <w:rPr>
          <w:b/>
          <w:bCs/>
        </w:rPr>
        <w:t xml:space="preserve"> Meeting:</w:t>
      </w:r>
    </w:p>
    <w:p w14:paraId="172687E0" w14:textId="5731113B" w:rsidR="006B09E4" w:rsidRPr="008069B3" w:rsidRDefault="008069B3" w:rsidP="229489D7">
      <w:pPr>
        <w:pStyle w:val="ListParagraph"/>
        <w:numPr>
          <w:ilvl w:val="0"/>
          <w:numId w:val="1"/>
        </w:numPr>
        <w:spacing w:after="0" w:line="240" w:lineRule="auto"/>
        <w:rPr>
          <w:rFonts w:eastAsiaTheme="minorEastAsia"/>
        </w:rPr>
      </w:pPr>
      <w:r>
        <w:t>Next meeting date</w:t>
      </w:r>
      <w:r w:rsidR="006B09E4">
        <w:t xml:space="preserve">: </w:t>
      </w:r>
    </w:p>
    <w:p w14:paraId="0AC9A774" w14:textId="77777777" w:rsidR="000B1A18" w:rsidRDefault="000B1A18" w:rsidP="000B1A18">
      <w:pPr>
        <w:spacing w:after="0" w:line="240" w:lineRule="auto"/>
      </w:pPr>
    </w:p>
    <w:sectPr w:rsidR="000B1A18" w:rsidSect="007549B5">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E5711" w14:textId="77777777" w:rsidR="00C25A65" w:rsidRDefault="00C25A65" w:rsidP="00392D07">
      <w:pPr>
        <w:spacing w:after="0" w:line="240" w:lineRule="auto"/>
      </w:pPr>
      <w:r>
        <w:separator/>
      </w:r>
    </w:p>
  </w:endnote>
  <w:endnote w:type="continuationSeparator" w:id="0">
    <w:p w14:paraId="6267D16F" w14:textId="77777777" w:rsidR="00C25A65" w:rsidRDefault="00C25A65" w:rsidP="00392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7A084" w14:textId="77777777" w:rsidR="00EC1EF1" w:rsidRPr="00EC1EF1" w:rsidRDefault="00EC1EF1">
    <w:pPr>
      <w:pStyle w:val="Footer"/>
      <w:rPr>
        <w:sz w:val="18"/>
      </w:rPr>
    </w:pPr>
    <w:r w:rsidRPr="00EC1EF1">
      <w:rPr>
        <w:b/>
        <w:sz w:val="18"/>
        <w:u w:val="single"/>
      </w:rPr>
      <w:t>BROWN ACT</w:t>
    </w:r>
    <w:r w:rsidRPr="00EC1EF1">
      <w:rPr>
        <w:sz w:val="18"/>
      </w:rPr>
      <w:t xml:space="preserve">: </w:t>
    </w:r>
    <w:r w:rsidRPr="00EC1EF1">
      <w:rPr>
        <w:i/>
        <w:sz w:val="18"/>
      </w:rPr>
      <w:t>Government Code 54950</w:t>
    </w:r>
    <w:r w:rsidRPr="00EC1EF1">
      <w:rPr>
        <w:sz w:val="18"/>
      </w:rPr>
      <w:t xml:space="preserve"> (The Brown Act) requires that a brief description of each item to be transacted or discussed be posted at least 72 hours prior to a regular meeting.  Action may not be taken on items not posted on the agenda.  Meeting facilities are accessible to persons with disabilities.  If you require special assistance to participate in the meeting, notify Discover Siskiyou at 530.842.1638 at least 48 hours prior to the meeting.</w:t>
    </w:r>
  </w:p>
  <w:p w14:paraId="1555E636" w14:textId="77777777" w:rsidR="00EC1EF1" w:rsidRPr="00EC1EF1" w:rsidRDefault="00EC1EF1">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39019" w14:textId="77777777" w:rsidR="00C25A65" w:rsidRDefault="00C25A65" w:rsidP="00392D07">
      <w:pPr>
        <w:spacing w:after="0" w:line="240" w:lineRule="auto"/>
      </w:pPr>
      <w:r>
        <w:separator/>
      </w:r>
    </w:p>
  </w:footnote>
  <w:footnote w:type="continuationSeparator" w:id="0">
    <w:p w14:paraId="201F7F93" w14:textId="77777777" w:rsidR="00C25A65" w:rsidRDefault="00C25A65" w:rsidP="00392D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ACD6E" w14:textId="77777777" w:rsidR="00392D07" w:rsidRDefault="00392D07" w:rsidP="00392D07">
    <w:pPr>
      <w:pStyle w:val="Header"/>
      <w:jc w:val="center"/>
    </w:pPr>
    <w:r>
      <w:rPr>
        <w:noProof/>
      </w:rPr>
      <w:drawing>
        <wp:inline distT="0" distB="0" distL="0" distR="0" wp14:anchorId="2FB84900" wp14:editId="4BD55FF6">
          <wp:extent cx="2868168" cy="15240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skiyou_County_Logo_PMS.jpg"/>
                  <pic:cNvPicPr/>
                </pic:nvPicPr>
                <pic:blipFill>
                  <a:blip r:embed="rId1">
                    <a:extLst>
                      <a:ext uri="{28A0092B-C50C-407E-A947-70E740481C1C}">
                        <a14:useLocalDpi xmlns:a14="http://schemas.microsoft.com/office/drawing/2010/main" val="0"/>
                      </a:ext>
                    </a:extLst>
                  </a:blip>
                  <a:stretch>
                    <a:fillRect/>
                  </a:stretch>
                </pic:blipFill>
                <pic:spPr>
                  <a:xfrm>
                    <a:off x="0" y="0"/>
                    <a:ext cx="2868168" cy="1524000"/>
                  </a:xfrm>
                  <a:prstGeom prst="rect">
                    <a:avLst/>
                  </a:prstGeom>
                </pic:spPr>
              </pic:pic>
            </a:graphicData>
          </a:graphic>
        </wp:inline>
      </w:drawing>
    </w:r>
  </w:p>
  <w:p w14:paraId="6087B519" w14:textId="77777777" w:rsidR="00392D07" w:rsidRDefault="00392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71038"/>
    <w:multiLevelType w:val="hybridMultilevel"/>
    <w:tmpl w:val="BAB67B28"/>
    <w:lvl w:ilvl="0" w:tplc="6CDE21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43157"/>
    <w:multiLevelType w:val="hybridMultilevel"/>
    <w:tmpl w:val="5234126A"/>
    <w:lvl w:ilvl="0" w:tplc="073E344C">
      <w:start w:val="1"/>
      <w:numFmt w:val="upperRoman"/>
      <w:lvlText w:val="%1."/>
      <w:lvlJc w:val="left"/>
      <w:pPr>
        <w:ind w:left="1080" w:hanging="720"/>
      </w:pPr>
      <w:rPr>
        <w:rFonts w:hint="default"/>
      </w:rPr>
    </w:lvl>
    <w:lvl w:ilvl="1" w:tplc="E92A97A0">
      <w:start w:val="1"/>
      <w:numFmt w:val="lowerLetter"/>
      <w:lvlText w:val="%2."/>
      <w:lvlJc w:val="left"/>
      <w:pPr>
        <w:ind w:left="135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2581039"/>
    <w:multiLevelType w:val="hybridMultilevel"/>
    <w:tmpl w:val="228CD1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F3161F"/>
    <w:multiLevelType w:val="hybridMultilevel"/>
    <w:tmpl w:val="C3BC8A88"/>
    <w:lvl w:ilvl="0" w:tplc="252A1728">
      <w:start w:val="1"/>
      <w:numFmt w:val="lowerLetter"/>
      <w:lvlText w:val="%1."/>
      <w:lvlJc w:val="left"/>
      <w:pPr>
        <w:ind w:left="1440" w:hanging="360"/>
      </w:pPr>
    </w:lvl>
    <w:lvl w:ilvl="1" w:tplc="D81896F8">
      <w:start w:val="1"/>
      <w:numFmt w:val="lowerLetter"/>
      <w:lvlText w:val="%2."/>
      <w:lvlJc w:val="left"/>
      <w:pPr>
        <w:ind w:left="2160" w:hanging="360"/>
      </w:pPr>
    </w:lvl>
    <w:lvl w:ilvl="2" w:tplc="4418AFB0">
      <w:start w:val="1"/>
      <w:numFmt w:val="lowerRoman"/>
      <w:lvlText w:val="%3."/>
      <w:lvlJc w:val="right"/>
      <w:pPr>
        <w:ind w:left="2880" w:hanging="180"/>
      </w:pPr>
    </w:lvl>
    <w:lvl w:ilvl="3" w:tplc="84D664A2">
      <w:start w:val="1"/>
      <w:numFmt w:val="decimal"/>
      <w:lvlText w:val="%4."/>
      <w:lvlJc w:val="left"/>
      <w:pPr>
        <w:ind w:left="3600" w:hanging="360"/>
      </w:pPr>
    </w:lvl>
    <w:lvl w:ilvl="4" w:tplc="0A82A1B2">
      <w:start w:val="1"/>
      <w:numFmt w:val="lowerLetter"/>
      <w:lvlText w:val="%5."/>
      <w:lvlJc w:val="left"/>
      <w:pPr>
        <w:ind w:left="4320" w:hanging="360"/>
      </w:pPr>
    </w:lvl>
    <w:lvl w:ilvl="5" w:tplc="94E2182E">
      <w:start w:val="1"/>
      <w:numFmt w:val="lowerRoman"/>
      <w:lvlText w:val="%6."/>
      <w:lvlJc w:val="right"/>
      <w:pPr>
        <w:ind w:left="5040" w:hanging="180"/>
      </w:pPr>
    </w:lvl>
    <w:lvl w:ilvl="6" w:tplc="DCE4D9BA">
      <w:start w:val="1"/>
      <w:numFmt w:val="decimal"/>
      <w:lvlText w:val="%7."/>
      <w:lvlJc w:val="left"/>
      <w:pPr>
        <w:ind w:left="5760" w:hanging="360"/>
      </w:pPr>
    </w:lvl>
    <w:lvl w:ilvl="7" w:tplc="6A222F0A">
      <w:start w:val="1"/>
      <w:numFmt w:val="lowerLetter"/>
      <w:lvlText w:val="%8."/>
      <w:lvlJc w:val="left"/>
      <w:pPr>
        <w:ind w:left="6480" w:hanging="360"/>
      </w:pPr>
    </w:lvl>
    <w:lvl w:ilvl="8" w:tplc="E540659C">
      <w:start w:val="1"/>
      <w:numFmt w:val="lowerRoman"/>
      <w:lvlText w:val="%9."/>
      <w:lvlJc w:val="right"/>
      <w:pPr>
        <w:ind w:left="7200" w:hanging="180"/>
      </w:pPr>
    </w:lvl>
  </w:abstractNum>
  <w:num w:numId="1" w16cid:durableId="2101363324">
    <w:abstractNumId w:val="3"/>
  </w:num>
  <w:num w:numId="2" w16cid:durableId="104229908">
    <w:abstractNumId w:val="2"/>
  </w:num>
  <w:num w:numId="3" w16cid:durableId="365757113">
    <w:abstractNumId w:val="0"/>
  </w:num>
  <w:num w:numId="4" w16cid:durableId="807480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2MzO0tDA3szQ1szRT0lEKTi0uzszPAykwrAUAvPBWpSwAAAA="/>
  </w:docVars>
  <w:rsids>
    <w:rsidRoot w:val="00392D07"/>
    <w:rsid w:val="0000734D"/>
    <w:rsid w:val="000717D1"/>
    <w:rsid w:val="000B11FF"/>
    <w:rsid w:val="000B1A18"/>
    <w:rsid w:val="000C436F"/>
    <w:rsid w:val="000E1EF5"/>
    <w:rsid w:val="000F31AE"/>
    <w:rsid w:val="001318DF"/>
    <w:rsid w:val="00133535"/>
    <w:rsid w:val="00153143"/>
    <w:rsid w:val="00180A74"/>
    <w:rsid w:val="001966FD"/>
    <w:rsid w:val="001B23C2"/>
    <w:rsid w:val="001D1883"/>
    <w:rsid w:val="00206834"/>
    <w:rsid w:val="002100AD"/>
    <w:rsid w:val="00217209"/>
    <w:rsid w:val="0027244C"/>
    <w:rsid w:val="0027327B"/>
    <w:rsid w:val="002C2EFD"/>
    <w:rsid w:val="002C4EC7"/>
    <w:rsid w:val="00334A09"/>
    <w:rsid w:val="00372D4E"/>
    <w:rsid w:val="003841F7"/>
    <w:rsid w:val="00392D07"/>
    <w:rsid w:val="003D7498"/>
    <w:rsid w:val="003E6A20"/>
    <w:rsid w:val="003F4FBF"/>
    <w:rsid w:val="004027F9"/>
    <w:rsid w:val="00411ADF"/>
    <w:rsid w:val="00414F56"/>
    <w:rsid w:val="00420992"/>
    <w:rsid w:val="004539ED"/>
    <w:rsid w:val="00470EDF"/>
    <w:rsid w:val="00480054"/>
    <w:rsid w:val="0048427F"/>
    <w:rsid w:val="00493F71"/>
    <w:rsid w:val="004C046C"/>
    <w:rsid w:val="00571A60"/>
    <w:rsid w:val="005B7F16"/>
    <w:rsid w:val="005D16F7"/>
    <w:rsid w:val="005D2978"/>
    <w:rsid w:val="00640FAE"/>
    <w:rsid w:val="00662551"/>
    <w:rsid w:val="00662ED6"/>
    <w:rsid w:val="00692EC0"/>
    <w:rsid w:val="006A6FD2"/>
    <w:rsid w:val="006B09E4"/>
    <w:rsid w:val="006C27CC"/>
    <w:rsid w:val="006F2E03"/>
    <w:rsid w:val="006F786F"/>
    <w:rsid w:val="00714B88"/>
    <w:rsid w:val="00731629"/>
    <w:rsid w:val="00737A63"/>
    <w:rsid w:val="007549B5"/>
    <w:rsid w:val="00783EAD"/>
    <w:rsid w:val="007B08BC"/>
    <w:rsid w:val="007B0FE5"/>
    <w:rsid w:val="00801C20"/>
    <w:rsid w:val="008069B3"/>
    <w:rsid w:val="008162E6"/>
    <w:rsid w:val="0084240A"/>
    <w:rsid w:val="008562ED"/>
    <w:rsid w:val="00860EC5"/>
    <w:rsid w:val="00883C9E"/>
    <w:rsid w:val="00884CE1"/>
    <w:rsid w:val="00890521"/>
    <w:rsid w:val="008A3875"/>
    <w:rsid w:val="008B5FDA"/>
    <w:rsid w:val="008D1684"/>
    <w:rsid w:val="008D3FF5"/>
    <w:rsid w:val="008F00DA"/>
    <w:rsid w:val="009058B8"/>
    <w:rsid w:val="0092744F"/>
    <w:rsid w:val="00930300"/>
    <w:rsid w:val="00956B85"/>
    <w:rsid w:val="0097353A"/>
    <w:rsid w:val="009931A8"/>
    <w:rsid w:val="009A4692"/>
    <w:rsid w:val="009E3E9A"/>
    <w:rsid w:val="00A220B1"/>
    <w:rsid w:val="00A518BA"/>
    <w:rsid w:val="00A61652"/>
    <w:rsid w:val="00AA40A7"/>
    <w:rsid w:val="00AD2DC1"/>
    <w:rsid w:val="00AE4DB7"/>
    <w:rsid w:val="00AE5157"/>
    <w:rsid w:val="00B01510"/>
    <w:rsid w:val="00B14FF6"/>
    <w:rsid w:val="00B24167"/>
    <w:rsid w:val="00B464C5"/>
    <w:rsid w:val="00B63D4A"/>
    <w:rsid w:val="00B744EE"/>
    <w:rsid w:val="00BB0F23"/>
    <w:rsid w:val="00BB2528"/>
    <w:rsid w:val="00BB74B5"/>
    <w:rsid w:val="00BD6EE6"/>
    <w:rsid w:val="00BD6F22"/>
    <w:rsid w:val="00BE15C6"/>
    <w:rsid w:val="00C2057E"/>
    <w:rsid w:val="00C23DC9"/>
    <w:rsid w:val="00C25A65"/>
    <w:rsid w:val="00C55EF2"/>
    <w:rsid w:val="00C71B96"/>
    <w:rsid w:val="00C7279F"/>
    <w:rsid w:val="00C8475C"/>
    <w:rsid w:val="00CA431D"/>
    <w:rsid w:val="00D13D6A"/>
    <w:rsid w:val="00D30CAC"/>
    <w:rsid w:val="00D63EF1"/>
    <w:rsid w:val="00DB5111"/>
    <w:rsid w:val="00DB5818"/>
    <w:rsid w:val="00DC031F"/>
    <w:rsid w:val="00DC553C"/>
    <w:rsid w:val="00DE54EA"/>
    <w:rsid w:val="00DF34F5"/>
    <w:rsid w:val="00E46E79"/>
    <w:rsid w:val="00E71597"/>
    <w:rsid w:val="00E9037D"/>
    <w:rsid w:val="00EA3EB5"/>
    <w:rsid w:val="00EC1EF1"/>
    <w:rsid w:val="00EF5BA3"/>
    <w:rsid w:val="00F15DF5"/>
    <w:rsid w:val="00F64F51"/>
    <w:rsid w:val="00F93B0C"/>
    <w:rsid w:val="00FE0CE4"/>
    <w:rsid w:val="00FE459B"/>
    <w:rsid w:val="00FF0008"/>
    <w:rsid w:val="00FF1D4C"/>
    <w:rsid w:val="00FF2FD5"/>
    <w:rsid w:val="00FF4257"/>
    <w:rsid w:val="229489D7"/>
    <w:rsid w:val="263D8792"/>
    <w:rsid w:val="3E989F7C"/>
    <w:rsid w:val="7B2AE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F30B"/>
  <w15:docId w15:val="{8D2DAA39-4B15-7349-8E40-59DF0466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2D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D07"/>
  </w:style>
  <w:style w:type="paragraph" w:styleId="Footer">
    <w:name w:val="footer"/>
    <w:basedOn w:val="Normal"/>
    <w:link w:val="FooterChar"/>
    <w:uiPriority w:val="99"/>
    <w:unhideWhenUsed/>
    <w:rsid w:val="00392D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D07"/>
  </w:style>
  <w:style w:type="paragraph" w:styleId="ListParagraph">
    <w:name w:val="List Paragraph"/>
    <w:basedOn w:val="Normal"/>
    <w:uiPriority w:val="34"/>
    <w:qFormat/>
    <w:rsid w:val="000B1A18"/>
    <w:pPr>
      <w:ind w:left="720"/>
      <w:contextualSpacing/>
    </w:pPr>
  </w:style>
  <w:style w:type="paragraph" w:styleId="BalloonText">
    <w:name w:val="Balloon Text"/>
    <w:basedOn w:val="Normal"/>
    <w:link w:val="BalloonTextChar"/>
    <w:uiPriority w:val="99"/>
    <w:semiHidden/>
    <w:unhideWhenUsed/>
    <w:rsid w:val="00714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B88"/>
    <w:rPr>
      <w:rFonts w:ascii="Segoe UI" w:hAnsi="Segoe UI" w:cs="Segoe UI"/>
      <w:sz w:val="18"/>
      <w:szCs w:val="18"/>
    </w:rPr>
  </w:style>
  <w:style w:type="paragraph" w:customStyle="1" w:styleId="Default">
    <w:name w:val="Default"/>
    <w:rsid w:val="006A6FD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5298">
      <w:bodyDiv w:val="1"/>
      <w:marLeft w:val="0"/>
      <w:marRight w:val="0"/>
      <w:marTop w:val="0"/>
      <w:marBottom w:val="0"/>
      <w:divBdr>
        <w:top w:val="none" w:sz="0" w:space="0" w:color="auto"/>
        <w:left w:val="none" w:sz="0" w:space="0" w:color="auto"/>
        <w:bottom w:val="none" w:sz="0" w:space="0" w:color="auto"/>
        <w:right w:val="none" w:sz="0" w:space="0" w:color="auto"/>
      </w:divBdr>
    </w:div>
    <w:div w:id="31544100">
      <w:bodyDiv w:val="1"/>
      <w:marLeft w:val="0"/>
      <w:marRight w:val="0"/>
      <w:marTop w:val="0"/>
      <w:marBottom w:val="0"/>
      <w:divBdr>
        <w:top w:val="none" w:sz="0" w:space="0" w:color="auto"/>
        <w:left w:val="none" w:sz="0" w:space="0" w:color="auto"/>
        <w:bottom w:val="none" w:sz="0" w:space="0" w:color="auto"/>
        <w:right w:val="none" w:sz="0" w:space="0" w:color="auto"/>
      </w:divBdr>
    </w:div>
    <w:div w:id="208675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7552E325EB944C8204AF0F510C2B2A" ma:contentTypeVersion="21" ma:contentTypeDescription="Create a new document." ma:contentTypeScope="" ma:versionID="475541d94de5bd9b3abe98330f4954a1">
  <xsd:schema xmlns:xsd="http://www.w3.org/2001/XMLSchema" xmlns:xs="http://www.w3.org/2001/XMLSchema" xmlns:p="http://schemas.microsoft.com/office/2006/metadata/properties" xmlns:ns1="http://schemas.microsoft.com/sharepoint/v3" xmlns:ns2="dcdef0b6-66c5-44f8-9224-b73f44363af6" xmlns:ns3="http://schemas.microsoft.com/sharepoint/v3/fields" xmlns:ns4="7271b1fb-8ffc-4754-bb36-fcc68385d7a5" targetNamespace="http://schemas.microsoft.com/office/2006/metadata/properties" ma:root="true" ma:fieldsID="b289d693c18f9030ee236d48b6ea7ed8" ns1:_="" ns2:_="" ns3:_="" ns4:_="">
    <xsd:import namespace="http://schemas.microsoft.com/sharepoint/v3"/>
    <xsd:import namespace="dcdef0b6-66c5-44f8-9224-b73f44363af6"/>
    <xsd:import namespace="http://schemas.microsoft.com/sharepoint/v3/fields"/>
    <xsd:import namespace="7271b1fb-8ffc-4754-bb36-fcc68385d7a5"/>
    <xsd:element name="properties">
      <xsd:complexType>
        <xsd:sequence>
          <xsd:element name="documentManagement">
            <xsd:complexType>
              <xsd:all>
                <xsd:element ref="ns2:SharedWithUsers" minOccurs="0"/>
                <xsd:element ref="ns2:SharingHintHash" minOccurs="0"/>
                <xsd:element ref="ns1:AssignedTo" minOccurs="0"/>
                <xsd:element ref="ns1:Company" minOccurs="0"/>
                <xsd:element ref="ns3:_DCDateModified" minOccurs="0"/>
                <xsd:element ref="ns3:_DCDateCreated" minOccurs="0"/>
                <xsd:element ref="ns1:DisplayFolder" minOccurs="0"/>
                <xsd:element ref="ns1:ReportOwner" minOccurs="0"/>
                <xsd:element ref="ns2: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1"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pany" ma:index="12" nillable="true" ma:displayName="Company" ma:internalName="Company">
      <xsd:simpleType>
        <xsd:restriction base="dms:Text"/>
      </xsd:simpleType>
    </xsd:element>
    <xsd:element name="DisplayFolder" ma:index="15" nillable="true" ma:displayName="Display Folder" ma:description="The Display Folder of the Indicator" ma:internalName="DisplayFolder">
      <xsd:simpleType>
        <xsd:restriction base="dms:Text"/>
      </xsd:simpleType>
    </xsd:element>
    <xsd:element name="ReportOwner" ma:index="16"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cdef0b6-66c5-44f8-9224-b73f44363a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Modified" ma:index="13" nillable="true" ma:displayName="Date Modified" ma:description="The date on which this resource was last modified" ma:format="DateTime" ma:internalName="_DCDateModified">
      <xsd:simpleType>
        <xsd:restriction base="dms:DateTime"/>
      </xsd:simpleType>
    </xsd:element>
    <xsd:element name="_DCDateCreated" ma:index="14" nillable="true" ma:displayName="Date Created" ma:description="The date on which this resource was created" ma:format="DateTime" ma:internalName="_DCDate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271b1fb-8ffc-4754-bb36-fcc68385d7a5" elementFormDefault="qualified">
    <xsd:import namespace="http://schemas.microsoft.com/office/2006/documentManagement/types"/>
    <xsd:import namespace="http://schemas.microsoft.com/office/infopath/2007/PartnerControls"/>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description="" ma:hidden="true" ma:internalName="MediaServiceDateTaken" ma:readOnly="true">
      <xsd:simpleType>
        <xsd:restriction base="dms:Text"/>
      </xsd:simpleType>
    </xsd:element>
    <xsd:element name="MediaServiceAutoTags" ma:index="21" nillable="true" ma:displayName="MediaServiceAutoTags" ma:description="" ma:internalName="MediaServiceAutoTags" ma:readOnly="true">
      <xsd:simpleType>
        <xsd:restriction base="dms:Text"/>
      </xsd:simpleType>
    </xsd:element>
    <xsd:element name="MediaServiceLocation" ma:index="22" nillable="true" ma:displayName="MediaServiceLocation" ma:description="" ma:internalName="MediaServiceLocation"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2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0"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pany xmlns="http://schemas.microsoft.com/sharepoint/v3" xsi:nil="true"/>
    <_DCDateModified xmlns="http://schemas.microsoft.com/sharepoint/v3/fields" xsi:nil="true"/>
    <AssignedTo xmlns="http://schemas.microsoft.com/sharepoint/v3">
      <UserInfo>
        <DisplayName/>
        <AccountId xsi:nil="true"/>
        <AccountType/>
      </UserInfo>
    </AssignedTo>
    <DisplayFolder xmlns="http://schemas.microsoft.com/sharepoint/v3" xsi:nil="true"/>
    <ReportOwner xmlns="http://schemas.microsoft.com/sharepoint/v3">
      <UserInfo>
        <DisplayName/>
        <AccountId xsi:nil="true"/>
        <AccountType/>
      </UserInfo>
    </ReportOwner>
    <_DCDateCreated xmlns="http://schemas.microsoft.com/sharepoint/v3/fields" xsi:nil="true"/>
  </documentManagement>
</p:properties>
</file>

<file path=customXml/itemProps1.xml><?xml version="1.0" encoding="utf-8"?>
<ds:datastoreItem xmlns:ds="http://schemas.openxmlformats.org/officeDocument/2006/customXml" ds:itemID="{7948A55B-2779-4F31-A83D-9EA188AB487B}">
  <ds:schemaRefs>
    <ds:schemaRef ds:uri="http://schemas.microsoft.com/sharepoint/v3/contenttype/forms"/>
  </ds:schemaRefs>
</ds:datastoreItem>
</file>

<file path=customXml/itemProps2.xml><?xml version="1.0" encoding="utf-8"?>
<ds:datastoreItem xmlns:ds="http://schemas.openxmlformats.org/officeDocument/2006/customXml" ds:itemID="{85535596-16EA-4D3D-BC4A-D18349B62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def0b6-66c5-44f8-9224-b73f44363af6"/>
    <ds:schemaRef ds:uri="http://schemas.microsoft.com/sharepoint/v3/fields"/>
    <ds:schemaRef ds:uri="7271b1fb-8ffc-4754-bb36-fcc68385d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D78ACF-BC78-47C7-8081-8EBFEC4C288D}">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219</Words>
  <Characters>125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Jones</dc:creator>
  <cp:keywords/>
  <dc:description/>
  <cp:lastModifiedBy>Heather Dodds</cp:lastModifiedBy>
  <cp:revision>1</cp:revision>
  <cp:lastPrinted>2019-01-14T17:13:00Z</cp:lastPrinted>
  <dcterms:created xsi:type="dcterms:W3CDTF">2022-11-08T17:14:00Z</dcterms:created>
  <dcterms:modified xsi:type="dcterms:W3CDTF">2022-11-1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7552E325EB944C8204AF0F510C2B2A</vt:lpwstr>
  </property>
</Properties>
</file>